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C64FB" w14:textId="7077D6B4" w:rsidR="00D001D1" w:rsidRPr="00A76C87" w:rsidRDefault="00E40283" w:rsidP="00E40283">
      <w:pPr>
        <w:ind w:left="1440" w:firstLine="720"/>
        <w:rPr>
          <w:rFonts w:asciiTheme="majorBidi" w:hAnsiTheme="majorBidi" w:cstheme="majorBidi"/>
          <w:b/>
          <w:bCs/>
          <w:sz w:val="30"/>
          <w:szCs w:val="30"/>
        </w:rPr>
      </w:pPr>
      <w:r w:rsidRPr="00A76C87">
        <w:rPr>
          <w:rFonts w:asciiTheme="majorBidi" w:hAnsiTheme="majorBidi" w:cstheme="majorBidi"/>
          <w:b/>
          <w:bCs/>
          <w:sz w:val="30"/>
          <w:szCs w:val="30"/>
        </w:rPr>
        <w:t>Meeting Minutes</w:t>
      </w:r>
    </w:p>
    <w:p w14:paraId="3B9EDCDA" w14:textId="782E9B6E" w:rsidR="00E40283" w:rsidRPr="00A76C87" w:rsidRDefault="00E40283" w:rsidP="00E40283">
      <w:pPr>
        <w:ind w:left="216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       May 3, 2021</w:t>
      </w:r>
    </w:p>
    <w:p w14:paraId="2CFFFEA7" w14:textId="3CAEB446" w:rsidR="002D14ED" w:rsidRPr="00A76C87" w:rsidRDefault="002D14ED" w:rsidP="00E40283">
      <w:pPr>
        <w:ind w:left="-720" w:hanging="27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>Type of meeting:</w:t>
      </w:r>
    </w:p>
    <w:p w14:paraId="1546BFFF" w14:textId="3D4F4AA3" w:rsidR="002D14ED" w:rsidRPr="00A76C87" w:rsidRDefault="002D14ED" w:rsidP="00E40283">
      <w:pPr>
        <w:ind w:left="-720" w:hanging="27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>Information Meeting</w:t>
      </w:r>
    </w:p>
    <w:p w14:paraId="2F0DC6E5" w14:textId="4D3608E4" w:rsidR="00E40283" w:rsidRPr="00A76C87" w:rsidRDefault="00E40283" w:rsidP="00E40283">
      <w:pPr>
        <w:ind w:left="-720" w:hanging="27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 xml:space="preserve">Opening </w:t>
      </w:r>
    </w:p>
    <w:p w14:paraId="24150EC9" w14:textId="319A029B" w:rsidR="00E40283" w:rsidRPr="00A76C87" w:rsidRDefault="00E40283" w:rsidP="00E40283">
      <w:pPr>
        <w:ind w:left="-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The meeting was called to order at 8: 00 PM on </w:t>
      </w:r>
      <w:r w:rsidRPr="00A76C87">
        <w:rPr>
          <w:rFonts w:asciiTheme="majorBidi" w:hAnsiTheme="majorBidi" w:cstheme="majorBidi"/>
        </w:rPr>
        <w:t>May 3, 2021</w:t>
      </w:r>
      <w:r w:rsidRPr="00A76C87">
        <w:rPr>
          <w:rFonts w:asciiTheme="majorBidi" w:hAnsiTheme="majorBidi" w:cstheme="majorBidi"/>
        </w:rPr>
        <w:t>.</w:t>
      </w:r>
    </w:p>
    <w:p w14:paraId="1709BDEF" w14:textId="77777777" w:rsidR="00E40283" w:rsidRPr="00A76C87" w:rsidRDefault="00E40283" w:rsidP="00E40283">
      <w:pPr>
        <w:rPr>
          <w:rFonts w:asciiTheme="majorBidi" w:hAnsiTheme="majorBidi" w:cstheme="majorBidi"/>
          <w:b/>
          <w:bCs/>
        </w:rPr>
      </w:pPr>
    </w:p>
    <w:p w14:paraId="7C62B139" w14:textId="7E8333AB" w:rsidR="00E40283" w:rsidRPr="00A76C87" w:rsidRDefault="00E40283" w:rsidP="00E40283">
      <w:pPr>
        <w:ind w:left="-99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>Present / Attendees:</w:t>
      </w:r>
    </w:p>
    <w:p w14:paraId="6C8FFDE0" w14:textId="43181862" w:rsidR="00E40283" w:rsidRPr="00A76C87" w:rsidRDefault="00E40283" w:rsidP="00E40283">
      <w:pPr>
        <w:ind w:left="-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Shayan Khan, Facilitator </w:t>
      </w:r>
    </w:p>
    <w:p w14:paraId="0E6C378E" w14:textId="71F0A287" w:rsidR="00E40283" w:rsidRPr="00A76C87" w:rsidRDefault="00E40283" w:rsidP="00E40283">
      <w:pPr>
        <w:ind w:left="-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>Hammad Shakeel, Member</w:t>
      </w:r>
    </w:p>
    <w:p w14:paraId="3798024A" w14:textId="48844288" w:rsidR="00E40283" w:rsidRPr="00A76C87" w:rsidRDefault="00E40283" w:rsidP="00E40283">
      <w:pPr>
        <w:ind w:left="-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Mukand Krishna, </w:t>
      </w:r>
      <w:r w:rsidRPr="00A76C87">
        <w:rPr>
          <w:rFonts w:asciiTheme="majorBidi" w:hAnsiTheme="majorBidi" w:cstheme="majorBidi"/>
        </w:rPr>
        <w:t>Member</w:t>
      </w:r>
    </w:p>
    <w:p w14:paraId="14F94608" w14:textId="04BF03B3" w:rsidR="00E40283" w:rsidRPr="00A76C87" w:rsidRDefault="00E40283" w:rsidP="00E40283">
      <w:pPr>
        <w:ind w:left="-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Yasir Hussain, </w:t>
      </w:r>
      <w:r w:rsidRPr="00A76C87">
        <w:rPr>
          <w:rFonts w:asciiTheme="majorBidi" w:hAnsiTheme="majorBidi" w:cstheme="majorBidi"/>
        </w:rPr>
        <w:t>Member</w:t>
      </w:r>
    </w:p>
    <w:p w14:paraId="309FB4C0" w14:textId="3948E7B7" w:rsidR="00E40283" w:rsidRPr="00A76C87" w:rsidRDefault="00E40283" w:rsidP="00E40283">
      <w:pPr>
        <w:ind w:hanging="99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>Absent</w:t>
      </w:r>
    </w:p>
    <w:p w14:paraId="2EFD8CF2" w14:textId="0A622BAC" w:rsidR="00E40283" w:rsidRPr="00A76C87" w:rsidRDefault="00E40283" w:rsidP="00E40283">
      <w:pPr>
        <w:tabs>
          <w:tab w:val="left" w:pos="90"/>
        </w:tabs>
        <w:ind w:hanging="63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Azam Masood, </w:t>
      </w:r>
      <w:r w:rsidRPr="00A76C87">
        <w:rPr>
          <w:rFonts w:asciiTheme="majorBidi" w:hAnsiTheme="majorBidi" w:cstheme="majorBidi"/>
        </w:rPr>
        <w:t>Member</w:t>
      </w:r>
    </w:p>
    <w:p w14:paraId="73322565" w14:textId="2F34E8A9" w:rsidR="00E40283" w:rsidRPr="00A76C87" w:rsidRDefault="00E40283" w:rsidP="00E40283">
      <w:pPr>
        <w:tabs>
          <w:tab w:val="left" w:pos="90"/>
        </w:tabs>
        <w:ind w:left="-270" w:hanging="72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>AGENDA:</w:t>
      </w:r>
    </w:p>
    <w:p w14:paraId="1BCE601B" w14:textId="47187391" w:rsidR="00E40283" w:rsidRPr="00A76C87" w:rsidRDefault="00E40283" w:rsidP="00E40283">
      <w:pPr>
        <w:tabs>
          <w:tab w:val="left" w:pos="90"/>
        </w:tabs>
        <w:ind w:left="-270" w:hanging="72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>The types, applications</w:t>
      </w:r>
      <w:r w:rsidR="00A303DF">
        <w:rPr>
          <w:rFonts w:asciiTheme="majorBidi" w:hAnsiTheme="majorBidi" w:cstheme="majorBidi"/>
        </w:rPr>
        <w:t>,</w:t>
      </w:r>
      <w:r w:rsidRPr="00A76C87">
        <w:rPr>
          <w:rFonts w:asciiTheme="majorBidi" w:hAnsiTheme="majorBidi" w:cstheme="majorBidi"/>
        </w:rPr>
        <w:t xml:space="preserve"> and drawbacks of </w:t>
      </w:r>
      <w:r w:rsidRPr="00A76C87">
        <w:rPr>
          <w:rFonts w:asciiTheme="majorBidi" w:hAnsiTheme="majorBidi" w:cstheme="majorBidi"/>
          <w:b/>
          <w:bCs/>
        </w:rPr>
        <w:t>Virtual Reality</w:t>
      </w:r>
      <w:r w:rsidRPr="00A76C87">
        <w:rPr>
          <w:rFonts w:asciiTheme="majorBidi" w:hAnsiTheme="majorBidi" w:cstheme="majorBidi"/>
        </w:rPr>
        <w:t>.</w:t>
      </w:r>
    </w:p>
    <w:p w14:paraId="29491234" w14:textId="1064A106" w:rsidR="00E40283" w:rsidRPr="00A76C87" w:rsidRDefault="00941581" w:rsidP="00E40283">
      <w:pPr>
        <w:tabs>
          <w:tab w:val="left" w:pos="90"/>
        </w:tabs>
        <w:ind w:left="-270" w:hanging="720"/>
        <w:rPr>
          <w:rFonts w:asciiTheme="majorBidi" w:hAnsiTheme="majorBidi" w:cstheme="majorBidi"/>
          <w:b/>
          <w:bCs/>
          <w:sz w:val="24"/>
          <w:szCs w:val="24"/>
        </w:rPr>
      </w:pPr>
      <w:r w:rsidRPr="00A76C87">
        <w:rPr>
          <w:rFonts w:asciiTheme="majorBidi" w:hAnsiTheme="majorBidi" w:cstheme="majorBidi"/>
          <w:b/>
          <w:bCs/>
          <w:sz w:val="24"/>
          <w:szCs w:val="24"/>
        </w:rPr>
        <w:t>Action</w:t>
      </w:r>
      <w:r w:rsidR="00397660" w:rsidRPr="00A76C87">
        <w:rPr>
          <w:rFonts w:asciiTheme="majorBidi" w:hAnsiTheme="majorBidi" w:cstheme="majorBidi"/>
          <w:b/>
          <w:bCs/>
          <w:sz w:val="24"/>
          <w:szCs w:val="24"/>
        </w:rPr>
        <w:t xml:space="preserve"> items</w:t>
      </w:r>
      <w:r w:rsidRPr="00A76C87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6BEC55B3" w14:textId="1A0CC9AF" w:rsidR="00E40283" w:rsidRPr="00A76C87" w:rsidRDefault="00E40283" w:rsidP="00E40283">
      <w:pPr>
        <w:tabs>
          <w:tab w:val="left" w:pos="90"/>
        </w:tabs>
        <w:ind w:left="-270" w:hanging="72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The order was decided that which member </w:t>
      </w:r>
      <w:r w:rsidR="002D14ED" w:rsidRPr="00A76C87">
        <w:rPr>
          <w:rFonts w:asciiTheme="majorBidi" w:hAnsiTheme="majorBidi" w:cstheme="majorBidi"/>
        </w:rPr>
        <w:t>i</w:t>
      </w:r>
      <w:r w:rsidRPr="00A76C87">
        <w:rPr>
          <w:rFonts w:asciiTheme="majorBidi" w:hAnsiTheme="majorBidi" w:cstheme="majorBidi"/>
        </w:rPr>
        <w:t>s to come to say about Virtual reality</w:t>
      </w:r>
    </w:p>
    <w:p w14:paraId="4160273E" w14:textId="10164FD4" w:rsidR="00E40283" w:rsidRPr="00A76C87" w:rsidRDefault="002D14ED" w:rsidP="00E40283">
      <w:pPr>
        <w:tabs>
          <w:tab w:val="left" w:pos="90"/>
        </w:tabs>
        <w:ind w:left="-270" w:hanging="72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Firstly, </w:t>
      </w:r>
      <w:r w:rsidR="00E40283" w:rsidRPr="00A76C87">
        <w:rPr>
          <w:rFonts w:asciiTheme="majorBidi" w:hAnsiTheme="majorBidi" w:cstheme="majorBidi"/>
        </w:rPr>
        <w:t xml:space="preserve">Shayan as facilitator introduces Virtual Reality. </w:t>
      </w:r>
    </w:p>
    <w:p w14:paraId="18F189AB" w14:textId="4C118D96" w:rsidR="00E40283" w:rsidRPr="00A76C87" w:rsidRDefault="00E40283" w:rsidP="002D14ED">
      <w:pPr>
        <w:tabs>
          <w:tab w:val="left" w:pos="90"/>
        </w:tabs>
        <w:ind w:left="-270" w:right="-810" w:hanging="72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 xml:space="preserve">Then, Hammad comes and </w:t>
      </w:r>
      <w:r w:rsidR="002D14ED" w:rsidRPr="00A76C87">
        <w:rPr>
          <w:rFonts w:asciiTheme="majorBidi" w:hAnsiTheme="majorBidi" w:cstheme="majorBidi"/>
        </w:rPr>
        <w:t>explains the types of virtual reality. Mukand describes the applications and uses of VR.</w:t>
      </w:r>
    </w:p>
    <w:p w14:paraId="6321F0E6" w14:textId="3967458C" w:rsidR="00941581" w:rsidRPr="00A76C87" w:rsidRDefault="002D14ED" w:rsidP="00397660">
      <w:pPr>
        <w:tabs>
          <w:tab w:val="left" w:pos="90"/>
        </w:tabs>
        <w:ind w:left="-270" w:right="-810" w:hanging="720"/>
        <w:rPr>
          <w:rFonts w:asciiTheme="majorBidi" w:hAnsiTheme="majorBidi" w:cstheme="majorBidi"/>
        </w:rPr>
      </w:pPr>
      <w:r w:rsidRPr="00A76C87">
        <w:rPr>
          <w:rFonts w:asciiTheme="majorBidi" w:hAnsiTheme="majorBidi" w:cstheme="majorBidi"/>
        </w:rPr>
        <w:t>Then, Yasir gives the drawbacks of VR. Azam concludes it by summarizing the types, applications</w:t>
      </w:r>
      <w:r w:rsidR="00A303DF">
        <w:rPr>
          <w:rFonts w:asciiTheme="majorBidi" w:hAnsiTheme="majorBidi" w:cstheme="majorBidi"/>
        </w:rPr>
        <w:t>,</w:t>
      </w:r>
      <w:r w:rsidRPr="00A76C87">
        <w:rPr>
          <w:rFonts w:asciiTheme="majorBidi" w:hAnsiTheme="majorBidi" w:cstheme="majorBidi"/>
        </w:rPr>
        <w:t xml:space="preserve"> and drawbacks.</w:t>
      </w:r>
    </w:p>
    <w:p w14:paraId="5C17A208" w14:textId="77777777" w:rsidR="00397660" w:rsidRDefault="00397660" w:rsidP="002D14ED">
      <w:pPr>
        <w:tabs>
          <w:tab w:val="left" w:pos="90"/>
        </w:tabs>
        <w:ind w:left="-270" w:right="-810" w:hanging="720"/>
        <w:rPr>
          <w:b/>
          <w:bCs/>
        </w:rPr>
      </w:pPr>
    </w:p>
    <w:p w14:paraId="4D0ECCC7" w14:textId="77777777" w:rsidR="00397660" w:rsidRPr="00397660" w:rsidRDefault="00397660" w:rsidP="002D14ED">
      <w:pPr>
        <w:tabs>
          <w:tab w:val="left" w:pos="90"/>
        </w:tabs>
        <w:ind w:left="-270" w:right="-810" w:hanging="720"/>
        <w:rPr>
          <w:b/>
          <w:bCs/>
        </w:rPr>
      </w:pPr>
    </w:p>
    <w:p w14:paraId="665CD781" w14:textId="77777777" w:rsidR="002D14ED" w:rsidRPr="00E40283" w:rsidRDefault="002D14ED" w:rsidP="002D14ED">
      <w:pPr>
        <w:tabs>
          <w:tab w:val="left" w:pos="90"/>
        </w:tabs>
        <w:ind w:left="-270" w:right="-810" w:hanging="720"/>
      </w:pPr>
    </w:p>
    <w:p w14:paraId="3C04151C" w14:textId="77777777" w:rsidR="00E40283" w:rsidRPr="00E40283" w:rsidRDefault="00E40283" w:rsidP="00E40283">
      <w:pPr>
        <w:tabs>
          <w:tab w:val="left" w:pos="90"/>
        </w:tabs>
        <w:ind w:left="-270" w:hanging="720"/>
      </w:pPr>
    </w:p>
    <w:p w14:paraId="7CE945CD" w14:textId="1C27C7BB" w:rsidR="00E40283" w:rsidRDefault="00E40283" w:rsidP="00E40283">
      <w:pPr>
        <w:tabs>
          <w:tab w:val="left" w:pos="90"/>
        </w:tabs>
        <w:ind w:hanging="630"/>
      </w:pPr>
    </w:p>
    <w:p w14:paraId="3D2606F5" w14:textId="77777777" w:rsidR="00E40283" w:rsidRDefault="00E40283" w:rsidP="00E40283">
      <w:pPr>
        <w:tabs>
          <w:tab w:val="left" w:pos="90"/>
        </w:tabs>
        <w:ind w:hanging="630"/>
      </w:pPr>
    </w:p>
    <w:p w14:paraId="14563257" w14:textId="77777777" w:rsidR="00E40283" w:rsidRPr="00E40283" w:rsidRDefault="00E40283" w:rsidP="00E40283"/>
    <w:p w14:paraId="50BC6CF0" w14:textId="77777777" w:rsidR="00E40283" w:rsidRDefault="00E40283"/>
    <w:sectPr w:rsidR="00E40283" w:rsidSect="00E40283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AxNLE0MzU1sDRX0lEKTi0uzszPAykwrAUACyM9WywAAAA="/>
  </w:docVars>
  <w:rsids>
    <w:rsidRoot w:val="00E40283"/>
    <w:rsid w:val="00205249"/>
    <w:rsid w:val="002D14ED"/>
    <w:rsid w:val="00397660"/>
    <w:rsid w:val="00941581"/>
    <w:rsid w:val="009A178D"/>
    <w:rsid w:val="00A303DF"/>
    <w:rsid w:val="00A76C87"/>
    <w:rsid w:val="00D001D1"/>
    <w:rsid w:val="00E40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97AF0"/>
  <w15:chartTrackingRefBased/>
  <w15:docId w15:val="{AF77A55B-385C-4494-881A-97B3E88B3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6</cp:revision>
  <dcterms:created xsi:type="dcterms:W3CDTF">2021-05-03T15:46:00Z</dcterms:created>
  <dcterms:modified xsi:type="dcterms:W3CDTF">2021-05-03T16:36:00Z</dcterms:modified>
</cp:coreProperties>
</file>